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ndon Stid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d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id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39 Kiest Avenue, Northbrook, IL, USA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cstidh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04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gie 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